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7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6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14238587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KARIM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59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7479 - STRIPS AND SEALS Inadequate, damaged or partially missing - FLOOR 3 LOCATION Access door to the left of the lift ex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6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9Z</dcterms:created>
  <dcterms:modified xsi:type="dcterms:W3CDTF">2024-04-25T10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